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9D8FC5" w14:textId="06EB2A4C" w:rsidR="007A4883" w:rsidRPr="00F639A1" w:rsidRDefault="003D574B" w:rsidP="003D574B">
      <w:pPr>
        <w:rPr>
          <w:rFonts w:ascii="Times New Roman" w:hAnsi="Times New Roman" w:cs="Times New Roman"/>
        </w:rPr>
      </w:pPr>
      <w:r w:rsidRPr="00F639A1">
        <w:rPr>
          <w:rFonts w:ascii="Times New Roman" w:hAnsi="Times New Roman" w:cs="Times New Roman"/>
        </w:rPr>
        <w:t>66913_screenshot_1.mp4</w:t>
      </w:r>
    </w:p>
    <w:p w14:paraId="666AEEFC" w14:textId="77777777" w:rsidR="003D574B" w:rsidRPr="00F639A1" w:rsidRDefault="003D574B" w:rsidP="003D574B">
      <w:pPr>
        <w:rPr>
          <w:rFonts w:ascii="Times New Roman" w:hAnsi="Times New Roman" w:cs="Times New Roman"/>
          <w:lang w:eastAsia="zh-CN"/>
        </w:rPr>
      </w:pPr>
    </w:p>
    <w:p w14:paraId="0C2D59DD" w14:textId="0870521E" w:rsidR="003D574B" w:rsidRPr="00F639A1" w:rsidRDefault="0027428C" w:rsidP="00A17E93">
      <w:pPr>
        <w:pStyle w:val="aa"/>
        <w:numPr>
          <w:ilvl w:val="0"/>
          <w:numId w:val="2"/>
        </w:num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>SCREEN:</w:t>
      </w:r>
      <w:r w:rsidR="003D574B" w:rsidRPr="00F639A1">
        <w:rPr>
          <w:rFonts w:ascii="Times New Roman" w:hAnsi="Times New Roman" w:cs="Times New Roman"/>
          <w:lang w:eastAsia="zh-CN"/>
        </w:rPr>
        <w:t xml:space="preserve"> The </w:t>
      </w:r>
      <w:proofErr w:type="spellStart"/>
      <w:r w:rsidR="003D574B" w:rsidRPr="00F639A1">
        <w:rPr>
          <w:rFonts w:ascii="Times New Roman" w:hAnsi="Times New Roman" w:cs="Times New Roman"/>
          <w:lang w:eastAsia="zh-CN"/>
        </w:rPr>
        <w:t>BrainVision</w:t>
      </w:r>
      <w:proofErr w:type="spellEnd"/>
      <w:r w:rsidR="003D574B" w:rsidRPr="00F639A1">
        <w:rPr>
          <w:rFonts w:ascii="Times New Roman" w:hAnsi="Times New Roman" w:cs="Times New Roman"/>
          <w:lang w:eastAsia="zh-CN"/>
        </w:rPr>
        <w:t xml:space="preserve"> Recorder is being opened, and the workspace file is being imported.</w:t>
      </w:r>
    </w:p>
    <w:p w14:paraId="69A0B95D" w14:textId="77777777" w:rsidR="00A17E93" w:rsidRPr="00F639A1" w:rsidRDefault="00A17E93" w:rsidP="003D574B">
      <w:pPr>
        <w:rPr>
          <w:rFonts w:ascii="Times New Roman" w:hAnsi="Times New Roman" w:cs="Times New Roman"/>
          <w:lang w:eastAsia="zh-CN"/>
        </w:rPr>
      </w:pPr>
    </w:p>
    <w:p w14:paraId="1266EDA5" w14:textId="30DC1BB0" w:rsidR="00A17E93" w:rsidRPr="00F639A1" w:rsidRDefault="00A17E93" w:rsidP="003D574B">
      <w:p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>66913_screenshot_2.mp4</w:t>
      </w:r>
    </w:p>
    <w:p w14:paraId="4A78A4CC" w14:textId="77777777" w:rsidR="00A17E93" w:rsidRPr="00F639A1" w:rsidRDefault="00A17E93" w:rsidP="003D574B">
      <w:pPr>
        <w:rPr>
          <w:rFonts w:ascii="Times New Roman" w:hAnsi="Times New Roman" w:cs="Times New Roman"/>
          <w:lang w:eastAsia="zh-CN"/>
        </w:rPr>
      </w:pPr>
    </w:p>
    <w:p w14:paraId="4F6CB88E" w14:textId="18603174" w:rsidR="00A17E93" w:rsidRPr="00F639A1" w:rsidRDefault="00A17E93" w:rsidP="00C83B3A">
      <w:pPr>
        <w:pStyle w:val="aa"/>
        <w:numPr>
          <w:ilvl w:val="0"/>
          <w:numId w:val="2"/>
        </w:num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 xml:space="preserve">SCREEN: Monitor is being clicked. TXT: The color bar (red to green) reflects resistance levels; Target impedances: </w:t>
      </w:r>
      <w:r w:rsidR="0027428C">
        <w:rPr>
          <w:rFonts w:ascii="Times New Roman" w:hAnsi="Times New Roman" w:cs="Times New Roman" w:hint="eastAsia"/>
          <w:lang w:eastAsia="zh-CN"/>
        </w:rPr>
        <w:t>10-20</w:t>
      </w:r>
      <w:r w:rsidRPr="00F639A1">
        <w:rPr>
          <w:rFonts w:ascii="Times New Roman" w:hAnsi="Times New Roman" w:cs="Times New Roman"/>
          <w:lang w:eastAsia="zh-CN"/>
        </w:rPr>
        <w:t xml:space="preserve"> µV</w:t>
      </w:r>
    </w:p>
    <w:p w14:paraId="71190B32" w14:textId="77777777" w:rsidR="00A17E93" w:rsidRPr="00F639A1" w:rsidRDefault="00A17E93" w:rsidP="003D574B">
      <w:pPr>
        <w:rPr>
          <w:rFonts w:ascii="Times New Roman" w:hAnsi="Times New Roman" w:cs="Times New Roman"/>
          <w:lang w:eastAsia="zh-CN"/>
        </w:rPr>
      </w:pPr>
    </w:p>
    <w:p w14:paraId="79EF9D91" w14:textId="77777777" w:rsidR="00A17E93" w:rsidRPr="00F639A1" w:rsidRDefault="00A17E93" w:rsidP="003D574B">
      <w:pPr>
        <w:rPr>
          <w:rFonts w:ascii="Times New Roman" w:hAnsi="Times New Roman" w:cs="Times New Roman"/>
          <w:lang w:eastAsia="zh-CN"/>
        </w:rPr>
      </w:pPr>
    </w:p>
    <w:p w14:paraId="4AD74F95" w14:textId="65A6BC7A" w:rsidR="00A17E93" w:rsidRPr="00F639A1" w:rsidRDefault="00C83B3A" w:rsidP="003D574B">
      <w:p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>66913_screenshot_3.mp4</w:t>
      </w:r>
    </w:p>
    <w:p w14:paraId="27CC6B02" w14:textId="200FCA56" w:rsidR="00A17E93" w:rsidRPr="00F639A1" w:rsidRDefault="00C83B3A" w:rsidP="00C83B3A">
      <w:pPr>
        <w:pStyle w:val="aa"/>
        <w:numPr>
          <w:ilvl w:val="0"/>
          <w:numId w:val="2"/>
        </w:num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 xml:space="preserve">SCREEN: </w:t>
      </w:r>
      <w:proofErr w:type="spellStart"/>
      <w:r w:rsidRPr="00F639A1">
        <w:rPr>
          <w:rFonts w:ascii="Times New Roman" w:hAnsi="Times New Roman" w:cs="Times New Roman"/>
          <w:lang w:eastAsia="zh-CN"/>
        </w:rPr>
        <w:t>BrainVision</w:t>
      </w:r>
      <w:proofErr w:type="spellEnd"/>
      <w:r w:rsidRPr="00F639A1">
        <w:rPr>
          <w:rFonts w:ascii="Times New Roman" w:hAnsi="Times New Roman" w:cs="Times New Roman"/>
          <w:lang w:eastAsia="zh-CN"/>
        </w:rPr>
        <w:t xml:space="preserve"> Recorder is being opened, the monitor is being clicked, and Stat/Resume Recording is being clicked.</w:t>
      </w:r>
    </w:p>
    <w:p w14:paraId="4B452845" w14:textId="77777777" w:rsidR="00CB6CFE" w:rsidRPr="00F639A1" w:rsidRDefault="00CB6CFE" w:rsidP="00CB6CFE">
      <w:pPr>
        <w:pStyle w:val="aa"/>
        <w:numPr>
          <w:ilvl w:val="0"/>
          <w:numId w:val="2"/>
        </w:num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 xml:space="preserve">SCREEN: The new EEG recording file is being named. </w:t>
      </w:r>
    </w:p>
    <w:p w14:paraId="7949016D" w14:textId="77777777" w:rsidR="00C83B3A" w:rsidRPr="00CB6CFE" w:rsidRDefault="00C83B3A" w:rsidP="00C83B3A">
      <w:pPr>
        <w:rPr>
          <w:rFonts w:ascii="Times New Roman" w:hAnsi="Times New Roman" w:cs="Times New Roman"/>
          <w:lang w:eastAsia="zh-CN"/>
        </w:rPr>
      </w:pPr>
    </w:p>
    <w:p w14:paraId="2FCDA538" w14:textId="6808FA75" w:rsidR="00C83B3A" w:rsidRPr="00F639A1" w:rsidRDefault="00C83B3A" w:rsidP="00C83B3A">
      <w:p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>66913_screenshot_4.mp4</w:t>
      </w:r>
    </w:p>
    <w:p w14:paraId="23F9E167" w14:textId="5C78090C" w:rsidR="00C83B3A" w:rsidRPr="00F639A1" w:rsidRDefault="00C83B3A" w:rsidP="00C83B3A">
      <w:pPr>
        <w:pStyle w:val="aa"/>
        <w:numPr>
          <w:ilvl w:val="0"/>
          <w:numId w:val="2"/>
        </w:num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 xml:space="preserve">SCREEN: The </w:t>
      </w:r>
      <w:proofErr w:type="spellStart"/>
      <w:r w:rsidRPr="00F639A1">
        <w:rPr>
          <w:rFonts w:ascii="Times New Roman" w:hAnsi="Times New Roman" w:cs="Times New Roman"/>
          <w:lang w:eastAsia="zh-CN"/>
        </w:rPr>
        <w:t>PsychoPy</w:t>
      </w:r>
      <w:proofErr w:type="spellEnd"/>
      <w:r w:rsidRPr="00F639A1">
        <w:rPr>
          <w:rFonts w:ascii="Times New Roman" w:hAnsi="Times New Roman" w:cs="Times New Roman"/>
          <w:lang w:eastAsia="zh-CN"/>
        </w:rPr>
        <w:t xml:space="preserve"> program’s Run experiment is being run.</w:t>
      </w:r>
    </w:p>
    <w:p w14:paraId="4FDD4827" w14:textId="0C143385" w:rsidR="00C83B3A" w:rsidRPr="00F639A1" w:rsidRDefault="00C83B3A" w:rsidP="00C83B3A">
      <w:pPr>
        <w:pStyle w:val="aa"/>
        <w:numPr>
          <w:ilvl w:val="0"/>
          <w:numId w:val="2"/>
        </w:num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>SCREEN: The participant’s ID and block number is being entered, then the experiment is being started.</w:t>
      </w:r>
    </w:p>
    <w:p w14:paraId="0FA94F07" w14:textId="77777777" w:rsidR="00C83B3A" w:rsidRPr="00F639A1" w:rsidRDefault="00C83B3A" w:rsidP="00C83B3A">
      <w:pPr>
        <w:rPr>
          <w:rFonts w:ascii="Times New Roman" w:hAnsi="Times New Roman" w:cs="Times New Roman"/>
          <w:lang w:eastAsia="zh-CN"/>
        </w:rPr>
      </w:pPr>
    </w:p>
    <w:p w14:paraId="396ECEB7" w14:textId="38468F3F" w:rsidR="00C83B3A" w:rsidRPr="00F639A1" w:rsidRDefault="00C83B3A" w:rsidP="00C83B3A">
      <w:p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>66913_screenshot_5.mp4</w:t>
      </w:r>
    </w:p>
    <w:p w14:paraId="0CE37411" w14:textId="11E6C09D" w:rsidR="00C83B3A" w:rsidRPr="00F639A1" w:rsidRDefault="00C83B3A" w:rsidP="00C83B3A">
      <w:pPr>
        <w:pStyle w:val="aa"/>
        <w:numPr>
          <w:ilvl w:val="0"/>
          <w:numId w:val="2"/>
        </w:num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>SCREEN: The data accuracy is being checked on the screen. TXT: If accuracy is below 10/12, redo the training until the required accuracy is achieved</w:t>
      </w:r>
    </w:p>
    <w:p w14:paraId="7582CA38" w14:textId="77777777" w:rsidR="00C83B3A" w:rsidRPr="00F639A1" w:rsidRDefault="00C83B3A" w:rsidP="00C83B3A">
      <w:pPr>
        <w:rPr>
          <w:rFonts w:ascii="Times New Roman" w:hAnsi="Times New Roman" w:cs="Times New Roman"/>
          <w:lang w:eastAsia="zh-CN"/>
        </w:rPr>
      </w:pPr>
    </w:p>
    <w:p w14:paraId="26AEA4C0" w14:textId="29475186" w:rsidR="00C83B3A" w:rsidRPr="00F639A1" w:rsidRDefault="00C83B3A" w:rsidP="00C83B3A">
      <w:pPr>
        <w:rPr>
          <w:rFonts w:ascii="Times New Roman" w:hAnsi="Times New Roman" w:cs="Times New Roman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>66913_screenshot_6.mp4</w:t>
      </w:r>
    </w:p>
    <w:p w14:paraId="70E56F7F" w14:textId="2EFD39DE" w:rsidR="00C83B3A" w:rsidRPr="00E92E1F" w:rsidRDefault="00C83B3A" w:rsidP="00C83B3A">
      <w:pPr>
        <w:pStyle w:val="aa"/>
        <w:numPr>
          <w:ilvl w:val="0"/>
          <w:numId w:val="2"/>
        </w:numPr>
        <w:rPr>
          <w:rFonts w:ascii="Times New Roman" w:hAnsi="Times New Roman" w:cs="Times New Roman" w:hint="eastAsia"/>
          <w:lang w:eastAsia="zh-CN"/>
        </w:rPr>
      </w:pPr>
      <w:r w:rsidRPr="00F639A1">
        <w:rPr>
          <w:rFonts w:ascii="Times New Roman" w:hAnsi="Times New Roman" w:cs="Times New Roman"/>
          <w:lang w:eastAsia="zh-CN"/>
        </w:rPr>
        <w:t>SCREEN: The final accuracy of old versus new recognition is being shown. TXT: If accuracy is very low, ask the participant for possible reasons</w:t>
      </w:r>
    </w:p>
    <w:sectPr w:rsidR="00C83B3A" w:rsidRPr="00E92E1F" w:rsidSect="00826BD5">
      <w:footerReference w:type="even" r:id="rId7"/>
      <w:footerReference w:type="default" r:id="rId8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D6E24B" w14:textId="77777777" w:rsidR="00C13EA8" w:rsidRDefault="00C13EA8" w:rsidP="00B95ED2">
      <w:r>
        <w:separator/>
      </w:r>
    </w:p>
  </w:endnote>
  <w:endnote w:type="continuationSeparator" w:id="0">
    <w:p w14:paraId="36E397AC" w14:textId="77777777" w:rsidR="00C13EA8" w:rsidRDefault="00C13EA8" w:rsidP="00B95E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b"/>
      </w:rPr>
      <w:id w:val="1026840063"/>
      <w:docPartObj>
        <w:docPartGallery w:val="AutoText"/>
      </w:docPartObj>
    </w:sdtPr>
    <w:sdtContent>
      <w:p w14:paraId="01E500C9" w14:textId="77777777" w:rsidR="003C5892" w:rsidRDefault="00000000">
        <w:pPr>
          <w:pStyle w:val="a5"/>
          <w:framePr w:wrap="auto" w:vAnchor="text" w:hAnchor="margin" w:xAlign="right" w:y="1"/>
          <w:rPr>
            <w:rStyle w:val="ab"/>
          </w:rPr>
        </w:pPr>
        <w:r>
          <w:rPr>
            <w:rStyle w:val="ab"/>
          </w:rPr>
          <w:fldChar w:fldCharType="begin"/>
        </w:r>
        <w:r>
          <w:rPr>
            <w:rStyle w:val="ab"/>
          </w:rPr>
          <w:instrText xml:space="preserve"> PAGE </w:instrText>
        </w:r>
        <w:r>
          <w:rPr>
            <w:rStyle w:val="ab"/>
          </w:rPr>
          <w:fldChar w:fldCharType="end"/>
        </w:r>
      </w:p>
    </w:sdtContent>
  </w:sdt>
  <w:p w14:paraId="495BBDBD" w14:textId="77777777" w:rsidR="003C5892" w:rsidRDefault="003C5892">
    <w:pPr>
      <w:pStyle w:val="a5"/>
      <w:ind w:right="360"/>
    </w:pPr>
  </w:p>
  <w:p w14:paraId="5F8AE7A2" w14:textId="77777777" w:rsidR="003C5892" w:rsidRDefault="003C58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F84036" w14:textId="25534C9E" w:rsidR="003C5892" w:rsidRPr="00BC1875" w:rsidRDefault="00000000">
    <w:pPr>
      <w:pStyle w:val="a5"/>
      <w:tabs>
        <w:tab w:val="left" w:pos="5004"/>
        <w:tab w:val="right" w:pos="9360"/>
      </w:tabs>
      <w:rPr>
        <w:rFonts w:cstheme="minorHAnsi"/>
        <w:lang w:val="en-GB"/>
      </w:rPr>
    </w:pPr>
    <w:r>
      <w:rPr>
        <w:rFonts w:cstheme="minorHAnsi"/>
      </w:rPr>
      <w:sym w:font="Symbol" w:char="F0D3"/>
    </w:r>
    <w:r>
      <w:rPr>
        <w:rFonts w:cstheme="minorHAnsi"/>
      </w:rPr>
      <w:t xml:space="preserve"> </w:t>
    </w:r>
    <w:r>
      <w:rPr>
        <w:rFonts w:cstheme="minorHAnsi"/>
      </w:rPr>
      <w:fldChar w:fldCharType="begin"/>
    </w:r>
    <w:r>
      <w:rPr>
        <w:rFonts w:cstheme="minorHAnsi"/>
      </w:rPr>
      <w:instrText xml:space="preserve"> DATE \@ "YYYY" </w:instrText>
    </w:r>
    <w:r>
      <w:rPr>
        <w:rFonts w:cstheme="minorHAnsi"/>
      </w:rPr>
      <w:fldChar w:fldCharType="separate"/>
    </w:r>
    <w:r w:rsidR="003D574B">
      <w:rPr>
        <w:rFonts w:cstheme="minorHAnsi"/>
        <w:noProof/>
      </w:rPr>
      <w:t>2024</w:t>
    </w:r>
    <w:r>
      <w:rPr>
        <w:rFonts w:cstheme="minorHAnsi"/>
      </w:rPr>
      <w:fldChar w:fldCharType="end"/>
    </w:r>
    <w:r w:rsidRPr="00BC1875">
      <w:rPr>
        <w:rFonts w:cstheme="minorHAnsi"/>
        <w:lang w:val="en-GB"/>
      </w:rPr>
      <w:t>, Journal of Visualized Experiments</w:t>
    </w:r>
    <w:r w:rsidRPr="00BC1875">
      <w:rPr>
        <w:rFonts w:cstheme="minorHAnsi"/>
        <w:lang w:val="en-GB"/>
      </w:rPr>
      <w:tab/>
    </w:r>
    <w:r w:rsidRPr="00BC1875">
      <w:rPr>
        <w:rFonts w:cstheme="minorHAnsi"/>
        <w:lang w:val="en-GB"/>
      </w:rPr>
      <w:tab/>
      <w:t>June 27, 2024</w:t>
    </w:r>
    <w:r w:rsidRPr="00BC1875">
      <w:rPr>
        <w:rFonts w:cstheme="minorHAnsi"/>
        <w:lang w:val="en-GB"/>
      </w:rPr>
      <w:tab/>
      <w:t xml:space="preserve">Page </w:t>
    </w:r>
    <w:r>
      <w:rPr>
        <w:rFonts w:cstheme="minorHAnsi"/>
      </w:rPr>
      <w:fldChar w:fldCharType="begin"/>
    </w:r>
    <w:r w:rsidRPr="00BC1875">
      <w:rPr>
        <w:rFonts w:cstheme="minorHAnsi"/>
        <w:lang w:val="en-GB"/>
      </w:rPr>
      <w:instrText xml:space="preserve"> PAGE  \* Arabic  \* MERGEFORMAT </w:instrText>
    </w:r>
    <w:r>
      <w:rPr>
        <w:rFonts w:cstheme="minorHAnsi"/>
      </w:rPr>
      <w:fldChar w:fldCharType="separate"/>
    </w:r>
    <w:r w:rsidRPr="00BC1875">
      <w:rPr>
        <w:rFonts w:cstheme="minorHAnsi"/>
        <w:lang w:val="en-GB"/>
      </w:rPr>
      <w:t>9</w:t>
    </w:r>
    <w:r>
      <w:rPr>
        <w:rFonts w:cstheme="minorHAnsi"/>
      </w:rPr>
      <w:fldChar w:fldCharType="end"/>
    </w:r>
    <w:r w:rsidRPr="00BC1875">
      <w:rPr>
        <w:rFonts w:cstheme="minorHAnsi"/>
        <w:lang w:val="en-GB"/>
      </w:rPr>
      <w:t xml:space="preserve"> of </w:t>
    </w:r>
    <w:r>
      <w:rPr>
        <w:rFonts w:cstheme="minorHAnsi"/>
      </w:rPr>
      <w:fldChar w:fldCharType="begin"/>
    </w:r>
    <w:r w:rsidRPr="00BC1875">
      <w:rPr>
        <w:rFonts w:cstheme="minorHAnsi"/>
        <w:lang w:val="en-GB"/>
      </w:rPr>
      <w:instrText xml:space="preserve"> NUMPAGES  \* Arabic  \* MERGEFORMAT </w:instrText>
    </w:r>
    <w:r>
      <w:rPr>
        <w:rFonts w:cstheme="minorHAnsi"/>
      </w:rPr>
      <w:fldChar w:fldCharType="separate"/>
    </w:r>
    <w:r w:rsidRPr="00BC1875">
      <w:rPr>
        <w:rFonts w:cstheme="minorHAnsi"/>
        <w:lang w:val="en-GB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194B59" w14:textId="77777777" w:rsidR="00C13EA8" w:rsidRDefault="00C13EA8" w:rsidP="00B95ED2">
      <w:r>
        <w:separator/>
      </w:r>
    </w:p>
  </w:footnote>
  <w:footnote w:type="continuationSeparator" w:id="0">
    <w:p w14:paraId="6AA95D6F" w14:textId="77777777" w:rsidR="00C13EA8" w:rsidRDefault="00C13EA8" w:rsidP="00B95E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65F196B"/>
    <w:multiLevelType w:val="hybridMultilevel"/>
    <w:tmpl w:val="779E7E4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49912327">
    <w:abstractNumId w:val="1"/>
  </w:num>
  <w:num w:numId="2" w16cid:durableId="1751269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0MDUytDQzNDUzMjBV0lEKTi0uzszPAykwqgUAPly8OiwAAAA="/>
  </w:docVars>
  <w:rsids>
    <w:rsidRoot w:val="0011149D"/>
    <w:rsid w:val="00004A94"/>
    <w:rsid w:val="0011149D"/>
    <w:rsid w:val="001453B7"/>
    <w:rsid w:val="00154D78"/>
    <w:rsid w:val="001A64E1"/>
    <w:rsid w:val="001A6D80"/>
    <w:rsid w:val="0027428C"/>
    <w:rsid w:val="002A19C9"/>
    <w:rsid w:val="002A2266"/>
    <w:rsid w:val="002C41FA"/>
    <w:rsid w:val="002F5DD1"/>
    <w:rsid w:val="00366936"/>
    <w:rsid w:val="003C5892"/>
    <w:rsid w:val="003D574B"/>
    <w:rsid w:val="00466814"/>
    <w:rsid w:val="004913FB"/>
    <w:rsid w:val="00571844"/>
    <w:rsid w:val="00575B7A"/>
    <w:rsid w:val="0062691A"/>
    <w:rsid w:val="006C5BEF"/>
    <w:rsid w:val="007328F7"/>
    <w:rsid w:val="0073747D"/>
    <w:rsid w:val="007A4883"/>
    <w:rsid w:val="00801BE5"/>
    <w:rsid w:val="00826BD5"/>
    <w:rsid w:val="008F0630"/>
    <w:rsid w:val="00A17E93"/>
    <w:rsid w:val="00B620B2"/>
    <w:rsid w:val="00B934C0"/>
    <w:rsid w:val="00B95ED2"/>
    <w:rsid w:val="00C13EA8"/>
    <w:rsid w:val="00C83B3A"/>
    <w:rsid w:val="00C86DD1"/>
    <w:rsid w:val="00CA3400"/>
    <w:rsid w:val="00CB6CFE"/>
    <w:rsid w:val="00D34ECE"/>
    <w:rsid w:val="00E92E1F"/>
    <w:rsid w:val="00EA1061"/>
    <w:rsid w:val="00F639A1"/>
    <w:rsid w:val="00F6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C217E3"/>
  <w15:chartTrackingRefBased/>
  <w15:docId w15:val="{181A9514-FC20-499D-82A3-2FFE2B85D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6BD5"/>
    <w:rPr>
      <w:rFonts w:eastAsia="宋体" w:cs="Calibri (Body)"/>
      <w:color w:val="000000" w:themeColor="text1"/>
      <w:kern w:val="0"/>
      <w:sz w:val="24"/>
      <w:szCs w:val="24"/>
      <w:lang w:eastAsia="en-US"/>
    </w:rPr>
  </w:style>
  <w:style w:type="paragraph" w:styleId="1">
    <w:name w:val="heading 1"/>
    <w:basedOn w:val="a"/>
    <w:next w:val="a"/>
    <w:link w:val="10"/>
    <w:qFormat/>
    <w:rsid w:val="00826BD5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qFormat/>
    <w:rsid w:val="00B95ED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B95ED2"/>
    <w:rPr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qFormat/>
    <w:rsid w:val="00B95E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95ED2"/>
    <w:rPr>
      <w:sz w:val="18"/>
      <w:szCs w:val="18"/>
      <w:lang w:val="en-GB"/>
    </w:rPr>
  </w:style>
  <w:style w:type="paragraph" w:styleId="a7">
    <w:name w:val="annotation text"/>
    <w:basedOn w:val="a"/>
    <w:link w:val="a8"/>
    <w:uiPriority w:val="99"/>
    <w:unhideWhenUsed/>
    <w:qFormat/>
    <w:rsid w:val="007A4883"/>
    <w:rPr>
      <w:lang w:val="zh-CN"/>
    </w:rPr>
  </w:style>
  <w:style w:type="character" w:customStyle="1" w:styleId="a8">
    <w:name w:val="批注文字 字符"/>
    <w:basedOn w:val="a0"/>
    <w:link w:val="a7"/>
    <w:uiPriority w:val="99"/>
    <w:rsid w:val="007A4883"/>
    <w:rPr>
      <w:rFonts w:eastAsia="宋体" w:cs="Calibri (Body)"/>
      <w:color w:val="000000" w:themeColor="text1"/>
      <w:kern w:val="0"/>
      <w:sz w:val="24"/>
      <w:szCs w:val="24"/>
      <w:lang w:val="zh-CN"/>
    </w:rPr>
  </w:style>
  <w:style w:type="character" w:styleId="a9">
    <w:name w:val="annotation reference"/>
    <w:uiPriority w:val="99"/>
    <w:semiHidden/>
    <w:unhideWhenUsed/>
    <w:rsid w:val="007A4883"/>
    <w:rPr>
      <w:sz w:val="18"/>
      <w:szCs w:val="18"/>
    </w:rPr>
  </w:style>
  <w:style w:type="paragraph" w:styleId="aa">
    <w:name w:val="List Paragraph"/>
    <w:basedOn w:val="a"/>
    <w:uiPriority w:val="34"/>
    <w:qFormat/>
    <w:rsid w:val="00B934C0"/>
    <w:pPr>
      <w:ind w:left="720"/>
      <w:contextualSpacing/>
    </w:pPr>
  </w:style>
  <w:style w:type="character" w:customStyle="1" w:styleId="10">
    <w:name w:val="标题 1 字符"/>
    <w:basedOn w:val="a0"/>
    <w:link w:val="1"/>
    <w:qFormat/>
    <w:rsid w:val="00826BD5"/>
    <w:rPr>
      <w:rFonts w:eastAsia="Times New Roman" w:cs="Calibri (Body)"/>
      <w:color w:val="000000" w:themeColor="text1"/>
      <w:kern w:val="0"/>
      <w:sz w:val="52"/>
      <w:szCs w:val="24"/>
      <w:lang w:eastAsia="en-US"/>
    </w:rPr>
  </w:style>
  <w:style w:type="character" w:styleId="ab">
    <w:name w:val="page number"/>
    <w:basedOn w:val="a0"/>
    <w:qFormat/>
    <w:rsid w:val="00826BD5"/>
  </w:style>
  <w:style w:type="character" w:styleId="ac">
    <w:name w:val="Hyperlink"/>
    <w:uiPriority w:val="99"/>
    <w:unhideWhenUsed/>
    <w:rsid w:val="00826BD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jun Chen</dc:creator>
  <cp:keywords/>
  <dc:description/>
  <cp:lastModifiedBy>Wenjun Chen</cp:lastModifiedBy>
  <cp:revision>31</cp:revision>
  <dcterms:created xsi:type="dcterms:W3CDTF">2024-06-29T03:26:00Z</dcterms:created>
  <dcterms:modified xsi:type="dcterms:W3CDTF">2024-06-29T03:50:00Z</dcterms:modified>
</cp:coreProperties>
</file>